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DDC9D0" w14:textId="77777777" w:rsidR="00486F19" w:rsidRDefault="00486F19">
      <w:pPr>
        <w:pStyle w:val="Nadpis1"/>
        <w:rPr>
          <w:b/>
          <w:bCs/>
          <w:caps/>
        </w:rPr>
      </w:pPr>
      <w:r>
        <w:rPr>
          <w:b/>
          <w:bCs/>
          <w:caps/>
        </w:rPr>
        <w:t>Záznam z hospitace</w:t>
      </w:r>
    </w:p>
    <w:p w14:paraId="3C93EEE7" w14:textId="77777777" w:rsidR="00486F19" w:rsidRDefault="00486F19">
      <w:pPr>
        <w:rPr>
          <w:sz w:val="28"/>
        </w:rPr>
      </w:pPr>
    </w:p>
    <w:p w14:paraId="1240F28E" w14:textId="3D986CDE" w:rsidR="00486F19" w:rsidRDefault="00AD4267">
      <w:pPr>
        <w:rPr>
          <w:sz w:val="28"/>
        </w:rPr>
      </w:pPr>
      <w:r>
        <w:rPr>
          <w:sz w:val="28"/>
        </w:rPr>
        <w:t>Vyučující: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="00152E6E">
        <w:rPr>
          <w:sz w:val="28"/>
        </w:rPr>
        <w:tab/>
      </w:r>
      <w:r w:rsidR="00486F19">
        <w:rPr>
          <w:sz w:val="28"/>
        </w:rPr>
        <w:t>Datum:</w:t>
      </w:r>
      <w:r>
        <w:rPr>
          <w:sz w:val="28"/>
        </w:rPr>
        <w:t xml:space="preserve"> </w:t>
      </w:r>
    </w:p>
    <w:p w14:paraId="60A5F4DF" w14:textId="5D4866B1" w:rsidR="00486F19" w:rsidRDefault="00486F19">
      <w:pPr>
        <w:rPr>
          <w:sz w:val="28"/>
        </w:rPr>
      </w:pPr>
      <w:r>
        <w:rPr>
          <w:sz w:val="28"/>
        </w:rPr>
        <w:t>Předmět:</w:t>
      </w:r>
      <w:r w:rsidR="00AD4267">
        <w:rPr>
          <w:sz w:val="28"/>
        </w:rPr>
        <w:t xml:space="preserve"> </w:t>
      </w:r>
    </w:p>
    <w:p w14:paraId="59AFED32" w14:textId="1B954EF3" w:rsidR="00486F19" w:rsidRDefault="00486F19">
      <w:pPr>
        <w:rPr>
          <w:sz w:val="28"/>
        </w:rPr>
      </w:pPr>
      <w:r>
        <w:rPr>
          <w:sz w:val="28"/>
        </w:rPr>
        <w:t xml:space="preserve">Třída a škola: </w:t>
      </w:r>
    </w:p>
    <w:p w14:paraId="4D2B7D5E" w14:textId="4A0292FF" w:rsidR="00486F19" w:rsidRDefault="00486F19">
      <w:pPr>
        <w:rPr>
          <w:sz w:val="28"/>
        </w:rPr>
      </w:pPr>
      <w:r>
        <w:rPr>
          <w:sz w:val="28"/>
        </w:rPr>
        <w:t>Počet žáků:</w:t>
      </w:r>
      <w:r w:rsidR="00AD4267">
        <w:rPr>
          <w:sz w:val="28"/>
        </w:rPr>
        <w:t xml:space="preserve"> </w:t>
      </w:r>
    </w:p>
    <w:p w14:paraId="18754FB3" w14:textId="77777777" w:rsidR="00486F19" w:rsidRDefault="00486F19">
      <w:pPr>
        <w:rPr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16"/>
        <w:gridCol w:w="3022"/>
        <w:gridCol w:w="3024"/>
      </w:tblGrid>
      <w:tr w:rsidR="00486F19" w14:paraId="6F276E7E" w14:textId="77777777">
        <w:tc>
          <w:tcPr>
            <w:tcW w:w="3070" w:type="dxa"/>
          </w:tcPr>
          <w:p w14:paraId="677F439E" w14:textId="77777777" w:rsidR="00486F19" w:rsidRDefault="00486F19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Časové dimenze hodiny</w:t>
            </w:r>
          </w:p>
        </w:tc>
        <w:tc>
          <w:tcPr>
            <w:tcW w:w="3071" w:type="dxa"/>
          </w:tcPr>
          <w:p w14:paraId="1851EA14" w14:textId="77777777" w:rsidR="00486F19" w:rsidRDefault="00486F19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Činnosti učitele, struktura a typ hodiny, fáze</w:t>
            </w:r>
          </w:p>
        </w:tc>
        <w:tc>
          <w:tcPr>
            <w:tcW w:w="3071" w:type="dxa"/>
          </w:tcPr>
          <w:p w14:paraId="198DC767" w14:textId="77777777" w:rsidR="00486F19" w:rsidRDefault="00486F19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Průběžné poznámky a hodnocení</w:t>
            </w:r>
          </w:p>
        </w:tc>
      </w:tr>
      <w:tr w:rsidR="00486F19" w14:paraId="584CDA14" w14:textId="77777777" w:rsidTr="00AD4267">
        <w:tc>
          <w:tcPr>
            <w:tcW w:w="3070" w:type="dxa"/>
            <w:vAlign w:val="center"/>
          </w:tcPr>
          <w:p w14:paraId="20FA35F4" w14:textId="77777777" w:rsidR="00486F19" w:rsidRDefault="00486F19" w:rsidP="00AD4267">
            <w:pPr>
              <w:jc w:val="center"/>
              <w:rPr>
                <w:sz w:val="28"/>
              </w:rPr>
            </w:pPr>
          </w:p>
          <w:p w14:paraId="39F48A70" w14:textId="77777777" w:rsidR="00486F19" w:rsidRDefault="00486F19" w:rsidP="00AD4267">
            <w:pPr>
              <w:jc w:val="center"/>
              <w:rPr>
                <w:sz w:val="28"/>
              </w:rPr>
            </w:pPr>
          </w:p>
          <w:p w14:paraId="756FB863" w14:textId="77777777" w:rsidR="00486F19" w:rsidRDefault="00486F19" w:rsidP="00AD4267">
            <w:pPr>
              <w:jc w:val="center"/>
              <w:rPr>
                <w:sz w:val="28"/>
              </w:rPr>
            </w:pPr>
          </w:p>
          <w:p w14:paraId="5A0195AA" w14:textId="77777777" w:rsidR="00486F19" w:rsidRDefault="00486F19" w:rsidP="00AD4267">
            <w:pPr>
              <w:jc w:val="center"/>
              <w:rPr>
                <w:sz w:val="28"/>
              </w:rPr>
            </w:pPr>
          </w:p>
          <w:p w14:paraId="09D78396" w14:textId="77777777" w:rsidR="00486F19" w:rsidRDefault="00486F19" w:rsidP="00AD4267">
            <w:pPr>
              <w:jc w:val="center"/>
              <w:rPr>
                <w:sz w:val="28"/>
              </w:rPr>
            </w:pPr>
          </w:p>
          <w:p w14:paraId="2BDFC964" w14:textId="77777777" w:rsidR="00486F19" w:rsidRDefault="00486F19" w:rsidP="00AD4267">
            <w:pPr>
              <w:jc w:val="center"/>
              <w:rPr>
                <w:sz w:val="28"/>
              </w:rPr>
            </w:pPr>
          </w:p>
          <w:p w14:paraId="433DC823" w14:textId="77777777" w:rsidR="00486F19" w:rsidRDefault="00486F19" w:rsidP="00AD4267">
            <w:pPr>
              <w:jc w:val="center"/>
              <w:rPr>
                <w:sz w:val="28"/>
              </w:rPr>
            </w:pPr>
          </w:p>
          <w:p w14:paraId="3433B325" w14:textId="77777777" w:rsidR="00486F19" w:rsidRDefault="00486F19" w:rsidP="00AD4267">
            <w:pPr>
              <w:jc w:val="center"/>
              <w:rPr>
                <w:sz w:val="28"/>
              </w:rPr>
            </w:pPr>
          </w:p>
        </w:tc>
        <w:tc>
          <w:tcPr>
            <w:tcW w:w="3071" w:type="dxa"/>
          </w:tcPr>
          <w:p w14:paraId="3E6C5068" w14:textId="5FCE2EDB" w:rsidR="00486F19" w:rsidRDefault="00486F19">
            <w:pPr>
              <w:rPr>
                <w:sz w:val="28"/>
              </w:rPr>
            </w:pPr>
          </w:p>
        </w:tc>
        <w:tc>
          <w:tcPr>
            <w:tcW w:w="3071" w:type="dxa"/>
          </w:tcPr>
          <w:p w14:paraId="5C5587F0" w14:textId="77777777" w:rsidR="00486F19" w:rsidRDefault="00486F19">
            <w:pPr>
              <w:rPr>
                <w:sz w:val="28"/>
              </w:rPr>
            </w:pPr>
          </w:p>
        </w:tc>
      </w:tr>
    </w:tbl>
    <w:p w14:paraId="17570D95" w14:textId="77777777" w:rsidR="00486F19" w:rsidRDefault="00486F19">
      <w:pPr>
        <w:rPr>
          <w:sz w:val="28"/>
        </w:rPr>
      </w:pPr>
    </w:p>
    <w:p w14:paraId="01B0B838" w14:textId="77777777" w:rsidR="00486F19" w:rsidRDefault="00486F19">
      <w:pPr>
        <w:rPr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932"/>
        <w:gridCol w:w="763"/>
        <w:gridCol w:w="919"/>
        <w:gridCol w:w="919"/>
        <w:gridCol w:w="529"/>
      </w:tblGrid>
      <w:tr w:rsidR="00486F19" w14:paraId="228AE456" w14:textId="77777777">
        <w:tc>
          <w:tcPr>
            <w:tcW w:w="6082" w:type="dxa"/>
          </w:tcPr>
          <w:p w14:paraId="7397DA76" w14:textId="77777777" w:rsidR="00486F19" w:rsidRDefault="00486F19">
            <w:pPr>
              <w:pStyle w:val="Nadpis2"/>
            </w:pPr>
            <w:r>
              <w:t>Připravenost, organizace a vedení hodiny</w:t>
            </w:r>
          </w:p>
        </w:tc>
        <w:tc>
          <w:tcPr>
            <w:tcW w:w="763" w:type="dxa"/>
          </w:tcPr>
          <w:p w14:paraId="23A4E1D3" w14:textId="77777777" w:rsidR="00486F19" w:rsidRDefault="00486F19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ANO</w:t>
            </w:r>
          </w:p>
        </w:tc>
        <w:tc>
          <w:tcPr>
            <w:tcW w:w="919" w:type="dxa"/>
          </w:tcPr>
          <w:p w14:paraId="077816ED" w14:textId="77777777" w:rsidR="00486F19" w:rsidRDefault="00486F19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SPÍŠE ANO</w:t>
            </w:r>
          </w:p>
        </w:tc>
        <w:tc>
          <w:tcPr>
            <w:tcW w:w="919" w:type="dxa"/>
          </w:tcPr>
          <w:p w14:paraId="25142936" w14:textId="77777777" w:rsidR="00486F19" w:rsidRDefault="00486F19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SPÍŠE NE</w:t>
            </w:r>
          </w:p>
        </w:tc>
        <w:tc>
          <w:tcPr>
            <w:tcW w:w="529" w:type="dxa"/>
          </w:tcPr>
          <w:p w14:paraId="117DCF6B" w14:textId="77777777" w:rsidR="00486F19" w:rsidRDefault="00486F19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NE</w:t>
            </w:r>
          </w:p>
        </w:tc>
      </w:tr>
      <w:tr w:rsidR="00486F19" w14:paraId="062F613C" w14:textId="77777777">
        <w:tc>
          <w:tcPr>
            <w:tcW w:w="6082" w:type="dxa"/>
          </w:tcPr>
          <w:p w14:paraId="45666E04" w14:textId="77777777" w:rsidR="00486F19" w:rsidRDefault="00486F19">
            <w:pPr>
              <w:rPr>
                <w:sz w:val="28"/>
              </w:rPr>
            </w:pPr>
            <w:r>
              <w:rPr>
                <w:sz w:val="28"/>
              </w:rPr>
              <w:t>Měl vyučující jasně stanovený cíl hodiny?</w:t>
            </w:r>
          </w:p>
        </w:tc>
        <w:tc>
          <w:tcPr>
            <w:tcW w:w="763" w:type="dxa"/>
          </w:tcPr>
          <w:p w14:paraId="059760D4" w14:textId="03E868D2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1B6A6289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5B52DA1D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529" w:type="dxa"/>
          </w:tcPr>
          <w:p w14:paraId="14867B28" w14:textId="77777777" w:rsidR="00486F19" w:rsidRDefault="00486F19">
            <w:pPr>
              <w:rPr>
                <w:sz w:val="28"/>
              </w:rPr>
            </w:pPr>
          </w:p>
        </w:tc>
      </w:tr>
      <w:tr w:rsidR="00486F19" w14:paraId="348D61E8" w14:textId="77777777">
        <w:tc>
          <w:tcPr>
            <w:tcW w:w="6082" w:type="dxa"/>
          </w:tcPr>
          <w:p w14:paraId="62B1FB02" w14:textId="77777777" w:rsidR="00486F19" w:rsidRDefault="00486F19">
            <w:pPr>
              <w:rPr>
                <w:sz w:val="28"/>
              </w:rPr>
            </w:pPr>
            <w:r>
              <w:rPr>
                <w:sz w:val="28"/>
              </w:rPr>
              <w:t>Sdělil ho žákům (zdůvodnil)?</w:t>
            </w:r>
          </w:p>
        </w:tc>
        <w:tc>
          <w:tcPr>
            <w:tcW w:w="763" w:type="dxa"/>
          </w:tcPr>
          <w:p w14:paraId="60F76F1D" w14:textId="0609EAED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0F6EA140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222CD571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529" w:type="dxa"/>
          </w:tcPr>
          <w:p w14:paraId="2D050494" w14:textId="77777777" w:rsidR="00486F19" w:rsidRDefault="00486F19">
            <w:pPr>
              <w:rPr>
                <w:sz w:val="28"/>
              </w:rPr>
            </w:pPr>
          </w:p>
        </w:tc>
      </w:tr>
      <w:tr w:rsidR="00486F19" w14:paraId="14CB9568" w14:textId="77777777">
        <w:tc>
          <w:tcPr>
            <w:tcW w:w="6082" w:type="dxa"/>
          </w:tcPr>
          <w:p w14:paraId="2EF1C757" w14:textId="77777777" w:rsidR="00486F19" w:rsidRDefault="00486F19">
            <w:pPr>
              <w:rPr>
                <w:sz w:val="28"/>
              </w:rPr>
            </w:pPr>
            <w:r>
              <w:rPr>
                <w:sz w:val="28"/>
              </w:rPr>
              <w:t>Navazoval na předchozí hodinu, téma?</w:t>
            </w:r>
          </w:p>
        </w:tc>
        <w:tc>
          <w:tcPr>
            <w:tcW w:w="763" w:type="dxa"/>
          </w:tcPr>
          <w:p w14:paraId="0C792814" w14:textId="45864723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1F034815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5BF105AD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529" w:type="dxa"/>
          </w:tcPr>
          <w:p w14:paraId="48739297" w14:textId="77777777" w:rsidR="00486F19" w:rsidRDefault="00486F19">
            <w:pPr>
              <w:rPr>
                <w:sz w:val="28"/>
              </w:rPr>
            </w:pPr>
          </w:p>
        </w:tc>
      </w:tr>
      <w:tr w:rsidR="00486F19" w14:paraId="7D5769F6" w14:textId="77777777">
        <w:tc>
          <w:tcPr>
            <w:tcW w:w="6082" w:type="dxa"/>
          </w:tcPr>
          <w:p w14:paraId="612F757F" w14:textId="77777777" w:rsidR="00486F19" w:rsidRDefault="00486F19">
            <w:pPr>
              <w:pStyle w:val="Nadpis1"/>
            </w:pPr>
            <w:r>
              <w:t>Měl zřetelně pozorovatelnou stavbu hodiny?</w:t>
            </w:r>
          </w:p>
        </w:tc>
        <w:tc>
          <w:tcPr>
            <w:tcW w:w="763" w:type="dxa"/>
          </w:tcPr>
          <w:p w14:paraId="74BB643F" w14:textId="4B63D6AA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5401C04B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623ADD61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529" w:type="dxa"/>
          </w:tcPr>
          <w:p w14:paraId="074BADCE" w14:textId="77777777" w:rsidR="00486F19" w:rsidRDefault="00486F19">
            <w:pPr>
              <w:rPr>
                <w:sz w:val="28"/>
              </w:rPr>
            </w:pPr>
          </w:p>
        </w:tc>
      </w:tr>
      <w:tr w:rsidR="00486F19" w14:paraId="49A80047" w14:textId="77777777">
        <w:tc>
          <w:tcPr>
            <w:tcW w:w="6082" w:type="dxa"/>
          </w:tcPr>
          <w:p w14:paraId="1D88F011" w14:textId="77777777" w:rsidR="00486F19" w:rsidRDefault="00486F19">
            <w:pPr>
              <w:rPr>
                <w:sz w:val="28"/>
              </w:rPr>
            </w:pPr>
            <w:r>
              <w:rPr>
                <w:sz w:val="28"/>
              </w:rPr>
              <w:t>Měl připraveny pomůcky? Používal je?</w:t>
            </w:r>
          </w:p>
        </w:tc>
        <w:tc>
          <w:tcPr>
            <w:tcW w:w="763" w:type="dxa"/>
          </w:tcPr>
          <w:p w14:paraId="296E6CA8" w14:textId="502F2680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0C4B3084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3B90F65E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529" w:type="dxa"/>
          </w:tcPr>
          <w:p w14:paraId="434859C0" w14:textId="77777777" w:rsidR="00486F19" w:rsidRDefault="00486F19">
            <w:pPr>
              <w:rPr>
                <w:sz w:val="28"/>
              </w:rPr>
            </w:pPr>
          </w:p>
        </w:tc>
      </w:tr>
      <w:tr w:rsidR="00486F19" w14:paraId="3B0CB316" w14:textId="77777777">
        <w:tc>
          <w:tcPr>
            <w:tcW w:w="6082" w:type="dxa"/>
          </w:tcPr>
          <w:p w14:paraId="4D1F825A" w14:textId="77777777" w:rsidR="00486F19" w:rsidRDefault="00486F19">
            <w:pPr>
              <w:rPr>
                <w:sz w:val="28"/>
              </w:rPr>
            </w:pPr>
            <w:r>
              <w:rPr>
                <w:sz w:val="28"/>
              </w:rPr>
              <w:t>Používal různé metody?</w:t>
            </w:r>
          </w:p>
        </w:tc>
        <w:tc>
          <w:tcPr>
            <w:tcW w:w="763" w:type="dxa"/>
          </w:tcPr>
          <w:p w14:paraId="4CD89960" w14:textId="3BE4E82C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2C80DA2F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663EFC89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529" w:type="dxa"/>
          </w:tcPr>
          <w:p w14:paraId="196B0E34" w14:textId="77777777" w:rsidR="00486F19" w:rsidRDefault="00486F19">
            <w:pPr>
              <w:rPr>
                <w:sz w:val="28"/>
              </w:rPr>
            </w:pPr>
          </w:p>
        </w:tc>
      </w:tr>
      <w:tr w:rsidR="00486F19" w14:paraId="47F7F4F5" w14:textId="77777777">
        <w:tc>
          <w:tcPr>
            <w:tcW w:w="6082" w:type="dxa"/>
          </w:tcPr>
          <w:p w14:paraId="713F36CB" w14:textId="77777777" w:rsidR="00486F19" w:rsidRDefault="00486F19">
            <w:pPr>
              <w:rPr>
                <w:sz w:val="28"/>
              </w:rPr>
            </w:pPr>
            <w:r>
              <w:rPr>
                <w:sz w:val="28"/>
              </w:rPr>
              <w:t>Byly jeho postupy v souladu s didaktickou teorií?</w:t>
            </w:r>
          </w:p>
        </w:tc>
        <w:tc>
          <w:tcPr>
            <w:tcW w:w="763" w:type="dxa"/>
          </w:tcPr>
          <w:p w14:paraId="212607DA" w14:textId="57ABBA7F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4B0804A5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0DA70E9A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529" w:type="dxa"/>
          </w:tcPr>
          <w:p w14:paraId="5CE7E98F" w14:textId="77777777" w:rsidR="00486F19" w:rsidRDefault="00486F19">
            <w:pPr>
              <w:rPr>
                <w:sz w:val="28"/>
              </w:rPr>
            </w:pPr>
          </w:p>
        </w:tc>
      </w:tr>
      <w:tr w:rsidR="00486F19" w14:paraId="767E6291" w14:textId="77777777">
        <w:tc>
          <w:tcPr>
            <w:tcW w:w="6082" w:type="dxa"/>
          </w:tcPr>
          <w:p w14:paraId="0E7D24F6" w14:textId="77777777" w:rsidR="00486F19" w:rsidRDefault="00486F19">
            <w:pPr>
              <w:rPr>
                <w:sz w:val="28"/>
              </w:rPr>
            </w:pPr>
            <w:r>
              <w:rPr>
                <w:sz w:val="28"/>
              </w:rPr>
              <w:t>Uměl vyučující žáky zaktivizovat?</w:t>
            </w:r>
          </w:p>
        </w:tc>
        <w:tc>
          <w:tcPr>
            <w:tcW w:w="763" w:type="dxa"/>
          </w:tcPr>
          <w:p w14:paraId="71FFAF8E" w14:textId="721E8428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78FED1A5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62BD98E8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529" w:type="dxa"/>
          </w:tcPr>
          <w:p w14:paraId="1E9FE0C3" w14:textId="77777777" w:rsidR="00486F19" w:rsidRDefault="00486F19">
            <w:pPr>
              <w:rPr>
                <w:sz w:val="28"/>
              </w:rPr>
            </w:pPr>
          </w:p>
        </w:tc>
      </w:tr>
      <w:tr w:rsidR="00486F19" w14:paraId="5FF31166" w14:textId="77777777">
        <w:tc>
          <w:tcPr>
            <w:tcW w:w="6082" w:type="dxa"/>
          </w:tcPr>
          <w:p w14:paraId="69984AB0" w14:textId="77777777" w:rsidR="00486F19" w:rsidRDefault="00486F19">
            <w:pPr>
              <w:rPr>
                <w:sz w:val="28"/>
              </w:rPr>
            </w:pPr>
            <w:r>
              <w:rPr>
                <w:sz w:val="28"/>
              </w:rPr>
              <w:t>Byla ve třídě pracovní atmosféra?</w:t>
            </w:r>
          </w:p>
        </w:tc>
        <w:tc>
          <w:tcPr>
            <w:tcW w:w="763" w:type="dxa"/>
          </w:tcPr>
          <w:p w14:paraId="12761F14" w14:textId="17C0F390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5892ED46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17A57A50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529" w:type="dxa"/>
          </w:tcPr>
          <w:p w14:paraId="42520769" w14:textId="77777777" w:rsidR="00486F19" w:rsidRDefault="00486F19">
            <w:pPr>
              <w:rPr>
                <w:sz w:val="28"/>
              </w:rPr>
            </w:pPr>
          </w:p>
        </w:tc>
      </w:tr>
      <w:tr w:rsidR="00486F19" w14:paraId="0770C09A" w14:textId="77777777">
        <w:tc>
          <w:tcPr>
            <w:tcW w:w="6082" w:type="dxa"/>
          </w:tcPr>
          <w:p w14:paraId="0AEF501F" w14:textId="77777777" w:rsidR="00486F19" w:rsidRDefault="00486F19">
            <w:pPr>
              <w:rPr>
                <w:sz w:val="28"/>
              </w:rPr>
            </w:pPr>
            <w:r>
              <w:rPr>
                <w:sz w:val="28"/>
              </w:rPr>
              <w:t>Využíval vyučující odpovědi a názory žáků?</w:t>
            </w:r>
          </w:p>
        </w:tc>
        <w:tc>
          <w:tcPr>
            <w:tcW w:w="763" w:type="dxa"/>
          </w:tcPr>
          <w:p w14:paraId="19E1757A" w14:textId="604C86B2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79649658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22E8A3AF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529" w:type="dxa"/>
          </w:tcPr>
          <w:p w14:paraId="51DC31D6" w14:textId="77777777" w:rsidR="00486F19" w:rsidRDefault="00486F19">
            <w:pPr>
              <w:rPr>
                <w:sz w:val="28"/>
              </w:rPr>
            </w:pPr>
          </w:p>
        </w:tc>
      </w:tr>
      <w:tr w:rsidR="00486F19" w14:paraId="0EE36F54" w14:textId="77777777">
        <w:tc>
          <w:tcPr>
            <w:tcW w:w="6082" w:type="dxa"/>
          </w:tcPr>
          <w:p w14:paraId="0B998FF7" w14:textId="77777777" w:rsidR="00486F19" w:rsidRDefault="00486F19">
            <w:pPr>
              <w:rPr>
                <w:sz w:val="28"/>
              </w:rPr>
            </w:pPr>
            <w:r>
              <w:rPr>
                <w:sz w:val="28"/>
              </w:rPr>
              <w:t>Vedl žáka k samostatné práci (k řešení problémů)?</w:t>
            </w:r>
          </w:p>
        </w:tc>
        <w:tc>
          <w:tcPr>
            <w:tcW w:w="763" w:type="dxa"/>
          </w:tcPr>
          <w:p w14:paraId="1D34BD2A" w14:textId="72D83B05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0B49C436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27F8F7D4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529" w:type="dxa"/>
          </w:tcPr>
          <w:p w14:paraId="154839F0" w14:textId="77777777" w:rsidR="00486F19" w:rsidRDefault="00486F19">
            <w:pPr>
              <w:rPr>
                <w:sz w:val="28"/>
              </w:rPr>
            </w:pPr>
          </w:p>
        </w:tc>
      </w:tr>
      <w:tr w:rsidR="00486F19" w14:paraId="05046022" w14:textId="77777777">
        <w:tc>
          <w:tcPr>
            <w:tcW w:w="6082" w:type="dxa"/>
          </w:tcPr>
          <w:p w14:paraId="46329367" w14:textId="77777777" w:rsidR="00486F19" w:rsidRDefault="00486F19">
            <w:pPr>
              <w:rPr>
                <w:sz w:val="28"/>
              </w:rPr>
            </w:pPr>
            <w:r>
              <w:rPr>
                <w:sz w:val="28"/>
              </w:rPr>
              <w:t>Byly jeho pokyny jasné a srozumitelné?</w:t>
            </w:r>
          </w:p>
        </w:tc>
        <w:tc>
          <w:tcPr>
            <w:tcW w:w="763" w:type="dxa"/>
          </w:tcPr>
          <w:p w14:paraId="1D4D9E80" w14:textId="6C5D1F48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45C6644C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6702A29B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529" w:type="dxa"/>
          </w:tcPr>
          <w:p w14:paraId="6B24FCD5" w14:textId="77777777" w:rsidR="00486F19" w:rsidRDefault="00486F19">
            <w:pPr>
              <w:rPr>
                <w:sz w:val="28"/>
              </w:rPr>
            </w:pPr>
          </w:p>
        </w:tc>
      </w:tr>
      <w:tr w:rsidR="00486F19" w14:paraId="3B425B44" w14:textId="77777777">
        <w:tc>
          <w:tcPr>
            <w:tcW w:w="6082" w:type="dxa"/>
          </w:tcPr>
          <w:p w14:paraId="13E8A96F" w14:textId="77777777" w:rsidR="00486F19" w:rsidRDefault="00486F19">
            <w:pPr>
              <w:rPr>
                <w:sz w:val="28"/>
              </w:rPr>
            </w:pPr>
            <w:r>
              <w:rPr>
                <w:sz w:val="28"/>
              </w:rPr>
              <w:t>Uplatnil individuální přístup k slabším žákům?</w:t>
            </w:r>
          </w:p>
        </w:tc>
        <w:tc>
          <w:tcPr>
            <w:tcW w:w="763" w:type="dxa"/>
          </w:tcPr>
          <w:p w14:paraId="5FB8B9D3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4CBDBDD3" w14:textId="4B85FFB9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26283041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529" w:type="dxa"/>
          </w:tcPr>
          <w:p w14:paraId="6ECFF6F7" w14:textId="77777777" w:rsidR="00486F19" w:rsidRDefault="00486F19">
            <w:pPr>
              <w:rPr>
                <w:sz w:val="28"/>
              </w:rPr>
            </w:pPr>
          </w:p>
        </w:tc>
      </w:tr>
      <w:tr w:rsidR="00486F19" w14:paraId="073FE0CD" w14:textId="77777777">
        <w:tc>
          <w:tcPr>
            <w:tcW w:w="6082" w:type="dxa"/>
          </w:tcPr>
          <w:p w14:paraId="7BB40B27" w14:textId="77777777" w:rsidR="00486F19" w:rsidRDefault="00486F19">
            <w:pPr>
              <w:rPr>
                <w:sz w:val="28"/>
              </w:rPr>
            </w:pPr>
            <w:r>
              <w:rPr>
                <w:sz w:val="28"/>
              </w:rPr>
              <w:t>Vystupoval jako partner žáků?</w:t>
            </w:r>
          </w:p>
        </w:tc>
        <w:tc>
          <w:tcPr>
            <w:tcW w:w="763" w:type="dxa"/>
          </w:tcPr>
          <w:p w14:paraId="451CD400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7DFDCF26" w14:textId="6EB02BB4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0D00EC21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529" w:type="dxa"/>
          </w:tcPr>
          <w:p w14:paraId="776F6342" w14:textId="77777777" w:rsidR="00486F19" w:rsidRDefault="00486F19">
            <w:pPr>
              <w:rPr>
                <w:sz w:val="28"/>
              </w:rPr>
            </w:pPr>
          </w:p>
        </w:tc>
      </w:tr>
      <w:tr w:rsidR="00486F19" w14:paraId="69EBACA2" w14:textId="77777777">
        <w:tc>
          <w:tcPr>
            <w:tcW w:w="6082" w:type="dxa"/>
          </w:tcPr>
          <w:p w14:paraId="389FDBD5" w14:textId="77777777" w:rsidR="00486F19" w:rsidRDefault="00486F19">
            <w:pPr>
              <w:rPr>
                <w:sz w:val="28"/>
              </w:rPr>
            </w:pPr>
            <w:r>
              <w:rPr>
                <w:sz w:val="28"/>
              </w:rPr>
              <w:t>Měla hodina spád a živé tempo?</w:t>
            </w:r>
          </w:p>
        </w:tc>
        <w:tc>
          <w:tcPr>
            <w:tcW w:w="763" w:type="dxa"/>
          </w:tcPr>
          <w:p w14:paraId="67C15F88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007AC67E" w14:textId="77898DE0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011D7A56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529" w:type="dxa"/>
          </w:tcPr>
          <w:p w14:paraId="62EAEF50" w14:textId="77777777" w:rsidR="00486F19" w:rsidRDefault="00486F19">
            <w:pPr>
              <w:rPr>
                <w:sz w:val="28"/>
              </w:rPr>
            </w:pPr>
          </w:p>
        </w:tc>
      </w:tr>
      <w:tr w:rsidR="00486F19" w14:paraId="34EB9A9F" w14:textId="77777777">
        <w:tc>
          <w:tcPr>
            <w:tcW w:w="6082" w:type="dxa"/>
          </w:tcPr>
          <w:p w14:paraId="114AA8E8" w14:textId="77777777" w:rsidR="00486F19" w:rsidRDefault="00486F19">
            <w:pPr>
              <w:rPr>
                <w:sz w:val="28"/>
              </w:rPr>
            </w:pPr>
            <w:r>
              <w:rPr>
                <w:sz w:val="28"/>
              </w:rPr>
              <w:t>Byly zápisy na tabuli přehledné a názorné?</w:t>
            </w:r>
          </w:p>
        </w:tc>
        <w:tc>
          <w:tcPr>
            <w:tcW w:w="763" w:type="dxa"/>
          </w:tcPr>
          <w:p w14:paraId="783E8EE4" w14:textId="7314C362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12FCAD07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0286A41D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529" w:type="dxa"/>
          </w:tcPr>
          <w:p w14:paraId="0252935A" w14:textId="77777777" w:rsidR="00486F19" w:rsidRDefault="00486F19">
            <w:pPr>
              <w:rPr>
                <w:sz w:val="28"/>
              </w:rPr>
            </w:pPr>
          </w:p>
        </w:tc>
      </w:tr>
      <w:tr w:rsidR="00486F19" w14:paraId="661CC25C" w14:textId="77777777">
        <w:tc>
          <w:tcPr>
            <w:tcW w:w="6082" w:type="dxa"/>
          </w:tcPr>
          <w:p w14:paraId="4D9795B4" w14:textId="77777777" w:rsidR="00486F19" w:rsidRDefault="00486F19">
            <w:pPr>
              <w:rPr>
                <w:sz w:val="28"/>
              </w:rPr>
            </w:pPr>
            <w:r>
              <w:rPr>
                <w:sz w:val="28"/>
              </w:rPr>
              <w:t>Vysvětloval vyučující nové termíny?</w:t>
            </w:r>
          </w:p>
        </w:tc>
        <w:tc>
          <w:tcPr>
            <w:tcW w:w="763" w:type="dxa"/>
          </w:tcPr>
          <w:p w14:paraId="4B570BAF" w14:textId="7E986DED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656804A0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628655F9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529" w:type="dxa"/>
          </w:tcPr>
          <w:p w14:paraId="569D2838" w14:textId="77777777" w:rsidR="00486F19" w:rsidRDefault="00486F19">
            <w:pPr>
              <w:rPr>
                <w:sz w:val="28"/>
              </w:rPr>
            </w:pPr>
          </w:p>
        </w:tc>
      </w:tr>
      <w:tr w:rsidR="00486F19" w14:paraId="7189EB5C" w14:textId="77777777">
        <w:tc>
          <w:tcPr>
            <w:tcW w:w="6082" w:type="dxa"/>
          </w:tcPr>
          <w:p w14:paraId="78593157" w14:textId="77777777" w:rsidR="00486F19" w:rsidRDefault="00486F19">
            <w:pPr>
              <w:rPr>
                <w:sz w:val="28"/>
              </w:rPr>
            </w:pPr>
            <w:r>
              <w:rPr>
                <w:sz w:val="28"/>
              </w:rPr>
              <w:t>Opakoval a upevňoval učivo?</w:t>
            </w:r>
          </w:p>
        </w:tc>
        <w:tc>
          <w:tcPr>
            <w:tcW w:w="763" w:type="dxa"/>
          </w:tcPr>
          <w:p w14:paraId="10C6C25B" w14:textId="38BE0985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341AD854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04E9DBFF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529" w:type="dxa"/>
          </w:tcPr>
          <w:p w14:paraId="1AA97212" w14:textId="77777777" w:rsidR="00486F19" w:rsidRDefault="00486F19">
            <w:pPr>
              <w:rPr>
                <w:sz w:val="28"/>
              </w:rPr>
            </w:pPr>
          </w:p>
        </w:tc>
      </w:tr>
      <w:tr w:rsidR="00486F19" w14:paraId="00966863" w14:textId="77777777">
        <w:tc>
          <w:tcPr>
            <w:tcW w:w="6082" w:type="dxa"/>
          </w:tcPr>
          <w:p w14:paraId="53172BEC" w14:textId="77777777" w:rsidR="00486F19" w:rsidRDefault="00486F19">
            <w:pPr>
              <w:rPr>
                <w:sz w:val="28"/>
              </w:rPr>
            </w:pPr>
            <w:r>
              <w:rPr>
                <w:sz w:val="28"/>
              </w:rPr>
              <w:t>Opatřoval si učitel zpětnou vazbu často?</w:t>
            </w:r>
          </w:p>
        </w:tc>
        <w:tc>
          <w:tcPr>
            <w:tcW w:w="763" w:type="dxa"/>
          </w:tcPr>
          <w:p w14:paraId="3AFCCE2F" w14:textId="6D8006DC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0F7EA590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08A2398B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529" w:type="dxa"/>
          </w:tcPr>
          <w:p w14:paraId="52862DC3" w14:textId="77777777" w:rsidR="00486F19" w:rsidRDefault="00486F19">
            <w:pPr>
              <w:rPr>
                <w:sz w:val="28"/>
              </w:rPr>
            </w:pPr>
          </w:p>
        </w:tc>
      </w:tr>
    </w:tbl>
    <w:p w14:paraId="252F4993" w14:textId="77777777" w:rsidR="00486F19" w:rsidRDefault="00486F19">
      <w:pPr>
        <w:rPr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932"/>
        <w:gridCol w:w="763"/>
        <w:gridCol w:w="919"/>
        <w:gridCol w:w="919"/>
        <w:gridCol w:w="529"/>
      </w:tblGrid>
      <w:tr w:rsidR="00486F19" w14:paraId="19411F52" w14:textId="77777777">
        <w:tc>
          <w:tcPr>
            <w:tcW w:w="6082" w:type="dxa"/>
          </w:tcPr>
          <w:p w14:paraId="22265B4E" w14:textId="77777777" w:rsidR="00486F19" w:rsidRDefault="00486F19">
            <w:pPr>
              <w:pStyle w:val="Nadpis2"/>
            </w:pPr>
            <w:r>
              <w:lastRenderedPageBreak/>
              <w:t>Byla hodina pro žáky zajímavá?</w:t>
            </w:r>
          </w:p>
        </w:tc>
        <w:tc>
          <w:tcPr>
            <w:tcW w:w="763" w:type="dxa"/>
          </w:tcPr>
          <w:p w14:paraId="34898894" w14:textId="77777777" w:rsidR="00486F19" w:rsidRDefault="00486F19">
            <w:pPr>
              <w:rPr>
                <w:sz w:val="28"/>
              </w:rPr>
            </w:pPr>
            <w:r>
              <w:rPr>
                <w:b/>
                <w:bCs/>
                <w:sz w:val="28"/>
              </w:rPr>
              <w:t>ANO</w:t>
            </w:r>
          </w:p>
        </w:tc>
        <w:tc>
          <w:tcPr>
            <w:tcW w:w="919" w:type="dxa"/>
          </w:tcPr>
          <w:p w14:paraId="1B4971AB" w14:textId="77777777" w:rsidR="00486F19" w:rsidRDefault="00486F19">
            <w:pPr>
              <w:rPr>
                <w:sz w:val="28"/>
              </w:rPr>
            </w:pPr>
            <w:r>
              <w:rPr>
                <w:b/>
                <w:bCs/>
                <w:sz w:val="28"/>
              </w:rPr>
              <w:t>SPÍŠE ANO</w:t>
            </w:r>
          </w:p>
        </w:tc>
        <w:tc>
          <w:tcPr>
            <w:tcW w:w="919" w:type="dxa"/>
          </w:tcPr>
          <w:p w14:paraId="6B9A6B6C" w14:textId="77777777" w:rsidR="00486F19" w:rsidRDefault="00486F19">
            <w:pPr>
              <w:rPr>
                <w:sz w:val="28"/>
              </w:rPr>
            </w:pPr>
            <w:r>
              <w:rPr>
                <w:b/>
                <w:bCs/>
                <w:sz w:val="28"/>
              </w:rPr>
              <w:t>SPÍŠE NE</w:t>
            </w:r>
          </w:p>
        </w:tc>
        <w:tc>
          <w:tcPr>
            <w:tcW w:w="529" w:type="dxa"/>
          </w:tcPr>
          <w:p w14:paraId="1E17FC92" w14:textId="77777777" w:rsidR="00486F19" w:rsidRDefault="00486F19">
            <w:pPr>
              <w:pStyle w:val="Nadpis2"/>
            </w:pPr>
            <w:r>
              <w:t>NE</w:t>
            </w:r>
          </w:p>
        </w:tc>
      </w:tr>
      <w:tr w:rsidR="00486F19" w14:paraId="742EC2DD" w14:textId="77777777">
        <w:tc>
          <w:tcPr>
            <w:tcW w:w="6082" w:type="dxa"/>
          </w:tcPr>
          <w:p w14:paraId="725B3BB1" w14:textId="77777777" w:rsidR="00486F19" w:rsidRDefault="00486F19">
            <w:pPr>
              <w:rPr>
                <w:sz w:val="28"/>
              </w:rPr>
            </w:pPr>
            <w:r>
              <w:rPr>
                <w:sz w:val="28"/>
              </w:rPr>
              <w:t>Měla dostatečný počet pomůcek a materiálů?</w:t>
            </w:r>
          </w:p>
        </w:tc>
        <w:tc>
          <w:tcPr>
            <w:tcW w:w="763" w:type="dxa"/>
          </w:tcPr>
          <w:p w14:paraId="310DEA44" w14:textId="63941411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7DE0FB01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3B0A606E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529" w:type="dxa"/>
          </w:tcPr>
          <w:p w14:paraId="18223A99" w14:textId="77777777" w:rsidR="00486F19" w:rsidRDefault="00486F19">
            <w:pPr>
              <w:rPr>
                <w:sz w:val="28"/>
              </w:rPr>
            </w:pPr>
          </w:p>
        </w:tc>
      </w:tr>
      <w:tr w:rsidR="00486F19" w14:paraId="6964ECD1" w14:textId="77777777">
        <w:tc>
          <w:tcPr>
            <w:tcW w:w="6082" w:type="dxa"/>
          </w:tcPr>
          <w:p w14:paraId="40F69CD5" w14:textId="77777777" w:rsidR="00486F19" w:rsidRDefault="00486F19">
            <w:pPr>
              <w:rPr>
                <w:sz w:val="28"/>
              </w:rPr>
            </w:pPr>
            <w:r>
              <w:rPr>
                <w:sz w:val="28"/>
              </w:rPr>
              <w:t>Obsahovala motivační momenty i v průběhu hodiny?</w:t>
            </w:r>
          </w:p>
        </w:tc>
        <w:tc>
          <w:tcPr>
            <w:tcW w:w="763" w:type="dxa"/>
          </w:tcPr>
          <w:p w14:paraId="4FEB7DA8" w14:textId="42D2AA9D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18406D8D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7AB773B0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529" w:type="dxa"/>
          </w:tcPr>
          <w:p w14:paraId="6ADE335A" w14:textId="77777777" w:rsidR="00486F19" w:rsidRDefault="00486F19">
            <w:pPr>
              <w:rPr>
                <w:sz w:val="28"/>
              </w:rPr>
            </w:pPr>
          </w:p>
        </w:tc>
      </w:tr>
      <w:tr w:rsidR="00486F19" w14:paraId="0BC85D0B" w14:textId="77777777">
        <w:tc>
          <w:tcPr>
            <w:tcW w:w="6082" w:type="dxa"/>
          </w:tcPr>
          <w:p w14:paraId="5FDE0822" w14:textId="77777777" w:rsidR="00486F19" w:rsidRDefault="00486F19">
            <w:pPr>
              <w:rPr>
                <w:sz w:val="28"/>
              </w:rPr>
            </w:pPr>
            <w:r>
              <w:rPr>
                <w:sz w:val="28"/>
              </w:rPr>
              <w:t>Ptali se žáci učitele?</w:t>
            </w:r>
          </w:p>
        </w:tc>
        <w:tc>
          <w:tcPr>
            <w:tcW w:w="763" w:type="dxa"/>
          </w:tcPr>
          <w:p w14:paraId="63EAE401" w14:textId="26E82C18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4539EA88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59E73A06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529" w:type="dxa"/>
          </w:tcPr>
          <w:p w14:paraId="16A9D11F" w14:textId="77777777" w:rsidR="00486F19" w:rsidRDefault="00486F19">
            <w:pPr>
              <w:rPr>
                <w:sz w:val="28"/>
              </w:rPr>
            </w:pPr>
          </w:p>
        </w:tc>
      </w:tr>
      <w:tr w:rsidR="00486F19" w14:paraId="6871D7BD" w14:textId="77777777">
        <w:tc>
          <w:tcPr>
            <w:tcW w:w="6082" w:type="dxa"/>
          </w:tcPr>
          <w:p w14:paraId="20A62D1D" w14:textId="77777777" w:rsidR="00486F19" w:rsidRDefault="00486F19">
            <w:pPr>
              <w:rPr>
                <w:sz w:val="28"/>
              </w:rPr>
            </w:pPr>
            <w:r>
              <w:rPr>
                <w:sz w:val="28"/>
              </w:rPr>
              <w:t>Reagovali žáci na otázky a pokyny živě a spontánně?</w:t>
            </w:r>
          </w:p>
        </w:tc>
        <w:tc>
          <w:tcPr>
            <w:tcW w:w="763" w:type="dxa"/>
          </w:tcPr>
          <w:p w14:paraId="221D7B44" w14:textId="33F04D24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600EAF5A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2E69ECC2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529" w:type="dxa"/>
          </w:tcPr>
          <w:p w14:paraId="30AC98E2" w14:textId="77777777" w:rsidR="00486F19" w:rsidRDefault="00486F19">
            <w:pPr>
              <w:rPr>
                <w:sz w:val="28"/>
              </w:rPr>
            </w:pPr>
          </w:p>
        </w:tc>
      </w:tr>
      <w:tr w:rsidR="00486F19" w14:paraId="6186755F" w14:textId="77777777">
        <w:tc>
          <w:tcPr>
            <w:tcW w:w="6082" w:type="dxa"/>
          </w:tcPr>
          <w:p w14:paraId="726E4BFE" w14:textId="77777777" w:rsidR="00486F19" w:rsidRDefault="00486F19">
            <w:pPr>
              <w:rPr>
                <w:sz w:val="28"/>
              </w:rPr>
            </w:pPr>
            <w:r>
              <w:rPr>
                <w:sz w:val="28"/>
              </w:rPr>
              <w:t>Komunikovali i spolu navzájem?</w:t>
            </w:r>
          </w:p>
        </w:tc>
        <w:tc>
          <w:tcPr>
            <w:tcW w:w="763" w:type="dxa"/>
          </w:tcPr>
          <w:p w14:paraId="0C66436A" w14:textId="24CC2F4D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4A3501F7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6E992D01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529" w:type="dxa"/>
          </w:tcPr>
          <w:p w14:paraId="05607C1F" w14:textId="77777777" w:rsidR="00486F19" w:rsidRDefault="00486F19">
            <w:pPr>
              <w:rPr>
                <w:sz w:val="28"/>
              </w:rPr>
            </w:pPr>
          </w:p>
        </w:tc>
      </w:tr>
      <w:tr w:rsidR="00486F19" w14:paraId="154E20F0" w14:textId="77777777">
        <w:tc>
          <w:tcPr>
            <w:tcW w:w="6082" w:type="dxa"/>
          </w:tcPr>
          <w:p w14:paraId="7E519B9E" w14:textId="77777777" w:rsidR="00486F19" w:rsidRDefault="00486F19">
            <w:pPr>
              <w:rPr>
                <w:sz w:val="28"/>
              </w:rPr>
            </w:pPr>
            <w:r>
              <w:rPr>
                <w:sz w:val="28"/>
              </w:rPr>
              <w:t>Byly v hodině i odlehčující momenty (relaxační prvky)?</w:t>
            </w:r>
          </w:p>
        </w:tc>
        <w:tc>
          <w:tcPr>
            <w:tcW w:w="763" w:type="dxa"/>
          </w:tcPr>
          <w:p w14:paraId="1BCC0200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7C756861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3F323BC9" w14:textId="483F72EA" w:rsidR="00486F19" w:rsidRDefault="00486F19">
            <w:pPr>
              <w:rPr>
                <w:sz w:val="28"/>
              </w:rPr>
            </w:pPr>
          </w:p>
        </w:tc>
        <w:tc>
          <w:tcPr>
            <w:tcW w:w="529" w:type="dxa"/>
          </w:tcPr>
          <w:p w14:paraId="052C7340" w14:textId="77777777" w:rsidR="00486F19" w:rsidRDefault="00486F19">
            <w:pPr>
              <w:rPr>
                <w:sz w:val="28"/>
              </w:rPr>
            </w:pPr>
          </w:p>
        </w:tc>
      </w:tr>
      <w:tr w:rsidR="00486F19" w14:paraId="37A97EEA" w14:textId="77777777">
        <w:tc>
          <w:tcPr>
            <w:tcW w:w="6082" w:type="dxa"/>
          </w:tcPr>
          <w:p w14:paraId="715263FC" w14:textId="77777777" w:rsidR="00486F19" w:rsidRDefault="00486F19">
            <w:pPr>
              <w:rPr>
                <w:sz w:val="28"/>
              </w:rPr>
            </w:pPr>
            <w:r>
              <w:rPr>
                <w:sz w:val="28"/>
              </w:rPr>
              <w:t>Byly užity aktivizační a participativní metody?</w:t>
            </w:r>
          </w:p>
        </w:tc>
        <w:tc>
          <w:tcPr>
            <w:tcW w:w="763" w:type="dxa"/>
          </w:tcPr>
          <w:p w14:paraId="00D2C1B9" w14:textId="452861F6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305E7D65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33FD6575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529" w:type="dxa"/>
          </w:tcPr>
          <w:p w14:paraId="1B2A0FB6" w14:textId="77777777" w:rsidR="00486F19" w:rsidRDefault="00486F19">
            <w:pPr>
              <w:rPr>
                <w:sz w:val="28"/>
              </w:rPr>
            </w:pPr>
          </w:p>
        </w:tc>
      </w:tr>
    </w:tbl>
    <w:p w14:paraId="7C76A544" w14:textId="77777777" w:rsidR="00486F19" w:rsidRDefault="00486F19">
      <w:pPr>
        <w:rPr>
          <w:sz w:val="28"/>
        </w:rPr>
      </w:pPr>
    </w:p>
    <w:p w14:paraId="6EAF2A85" w14:textId="77777777" w:rsidR="00486F19" w:rsidRDefault="00486F19">
      <w:pPr>
        <w:rPr>
          <w:sz w:val="28"/>
        </w:rPr>
      </w:pPr>
    </w:p>
    <w:p w14:paraId="50FF243B" w14:textId="77777777" w:rsidR="00486F19" w:rsidRDefault="00486F19">
      <w:pPr>
        <w:rPr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932"/>
        <w:gridCol w:w="763"/>
        <w:gridCol w:w="919"/>
        <w:gridCol w:w="919"/>
        <w:gridCol w:w="529"/>
      </w:tblGrid>
      <w:tr w:rsidR="00486F19" w14:paraId="7AA568B2" w14:textId="77777777">
        <w:tc>
          <w:tcPr>
            <w:tcW w:w="6082" w:type="dxa"/>
          </w:tcPr>
          <w:p w14:paraId="671DC545" w14:textId="77777777" w:rsidR="00486F19" w:rsidRDefault="00486F19">
            <w:pPr>
              <w:rPr>
                <w:sz w:val="28"/>
              </w:rPr>
            </w:pPr>
            <w:r>
              <w:rPr>
                <w:b/>
                <w:bCs/>
                <w:sz w:val="28"/>
              </w:rPr>
              <w:t>Přinesla hodina očekávaný efekt</w:t>
            </w:r>
            <w:r>
              <w:rPr>
                <w:sz w:val="28"/>
              </w:rPr>
              <w:t>?</w:t>
            </w:r>
          </w:p>
        </w:tc>
        <w:tc>
          <w:tcPr>
            <w:tcW w:w="763" w:type="dxa"/>
          </w:tcPr>
          <w:p w14:paraId="7C25E019" w14:textId="77777777" w:rsidR="00486F19" w:rsidRDefault="00486F19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ANO</w:t>
            </w:r>
          </w:p>
        </w:tc>
        <w:tc>
          <w:tcPr>
            <w:tcW w:w="919" w:type="dxa"/>
          </w:tcPr>
          <w:p w14:paraId="54131ED5" w14:textId="77777777" w:rsidR="00486F19" w:rsidRDefault="00486F19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SPÍŠE ANO</w:t>
            </w:r>
          </w:p>
        </w:tc>
        <w:tc>
          <w:tcPr>
            <w:tcW w:w="919" w:type="dxa"/>
          </w:tcPr>
          <w:p w14:paraId="7C92C60A" w14:textId="77777777" w:rsidR="00486F19" w:rsidRDefault="00486F19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SPÍŠE NE</w:t>
            </w:r>
          </w:p>
        </w:tc>
        <w:tc>
          <w:tcPr>
            <w:tcW w:w="529" w:type="dxa"/>
          </w:tcPr>
          <w:p w14:paraId="25C466B8" w14:textId="77777777" w:rsidR="00486F19" w:rsidRDefault="00486F19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NE</w:t>
            </w:r>
          </w:p>
        </w:tc>
      </w:tr>
      <w:tr w:rsidR="00486F19" w14:paraId="7462BD00" w14:textId="77777777">
        <w:tc>
          <w:tcPr>
            <w:tcW w:w="6082" w:type="dxa"/>
          </w:tcPr>
          <w:p w14:paraId="36AE7C49" w14:textId="77777777" w:rsidR="00486F19" w:rsidRDefault="00486F19">
            <w:pPr>
              <w:rPr>
                <w:sz w:val="28"/>
              </w:rPr>
            </w:pPr>
            <w:r>
              <w:rPr>
                <w:sz w:val="28"/>
              </w:rPr>
              <w:t>Ověřil si učitel splnění cílů?</w:t>
            </w:r>
          </w:p>
        </w:tc>
        <w:tc>
          <w:tcPr>
            <w:tcW w:w="763" w:type="dxa"/>
          </w:tcPr>
          <w:p w14:paraId="5EE2CDAA" w14:textId="3942E3DF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3DF8E819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10ECCBCB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529" w:type="dxa"/>
          </w:tcPr>
          <w:p w14:paraId="6752F3E0" w14:textId="77777777" w:rsidR="00486F19" w:rsidRDefault="00486F19">
            <w:pPr>
              <w:rPr>
                <w:sz w:val="28"/>
              </w:rPr>
            </w:pPr>
          </w:p>
        </w:tc>
      </w:tr>
      <w:tr w:rsidR="00486F19" w14:paraId="6DC3E498" w14:textId="77777777">
        <w:tc>
          <w:tcPr>
            <w:tcW w:w="6082" w:type="dxa"/>
          </w:tcPr>
          <w:p w14:paraId="0AF9A708" w14:textId="77777777" w:rsidR="00486F19" w:rsidRDefault="00486F19">
            <w:pPr>
              <w:rPr>
                <w:sz w:val="28"/>
              </w:rPr>
            </w:pPr>
            <w:r>
              <w:rPr>
                <w:sz w:val="28"/>
              </w:rPr>
              <w:t>Zhodnotil žákům jejich úspěšnost?</w:t>
            </w:r>
          </w:p>
        </w:tc>
        <w:tc>
          <w:tcPr>
            <w:tcW w:w="763" w:type="dxa"/>
          </w:tcPr>
          <w:p w14:paraId="2689A577" w14:textId="562CC31E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099D8B9E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919" w:type="dxa"/>
          </w:tcPr>
          <w:p w14:paraId="7C01E783" w14:textId="77777777" w:rsidR="00486F19" w:rsidRDefault="00486F19">
            <w:pPr>
              <w:rPr>
                <w:sz w:val="28"/>
              </w:rPr>
            </w:pPr>
          </w:p>
        </w:tc>
        <w:tc>
          <w:tcPr>
            <w:tcW w:w="529" w:type="dxa"/>
          </w:tcPr>
          <w:p w14:paraId="701B98DA" w14:textId="77777777" w:rsidR="00486F19" w:rsidRDefault="00486F19">
            <w:pPr>
              <w:rPr>
                <w:sz w:val="28"/>
              </w:rPr>
            </w:pPr>
          </w:p>
        </w:tc>
      </w:tr>
    </w:tbl>
    <w:p w14:paraId="0F258FBC" w14:textId="77777777" w:rsidR="00486F19" w:rsidRDefault="00486F19">
      <w:pPr>
        <w:rPr>
          <w:caps/>
          <w:sz w:val="28"/>
        </w:rPr>
      </w:pPr>
    </w:p>
    <w:p w14:paraId="2F07E428" w14:textId="77777777" w:rsidR="00486F19" w:rsidRDefault="00486F19">
      <w:pPr>
        <w:rPr>
          <w:caps/>
          <w:sz w:val="28"/>
        </w:rPr>
      </w:pPr>
    </w:p>
    <w:p w14:paraId="5CC8A999" w14:textId="77777777" w:rsidR="00486F19" w:rsidRDefault="00486F19">
      <w:pPr>
        <w:rPr>
          <w:caps/>
          <w:sz w:val="28"/>
        </w:rPr>
      </w:pPr>
    </w:p>
    <w:p w14:paraId="191F2EF9" w14:textId="77777777" w:rsidR="00486F19" w:rsidRDefault="00486F19">
      <w:pPr>
        <w:rPr>
          <w:caps/>
          <w:sz w:val="28"/>
        </w:rPr>
      </w:pPr>
      <w:r>
        <w:rPr>
          <w:b/>
          <w:bCs/>
          <w:caps/>
          <w:sz w:val="28"/>
        </w:rPr>
        <w:t>Celkový dojem z hodiny</w:t>
      </w:r>
      <w:r>
        <w:rPr>
          <w:caps/>
          <w:sz w:val="28"/>
        </w:rPr>
        <w:t>:</w:t>
      </w:r>
    </w:p>
    <w:p w14:paraId="5C59B882" w14:textId="77777777" w:rsidR="00486F19" w:rsidRDefault="00486F19">
      <w:pPr>
        <w:rPr>
          <w:caps/>
          <w:sz w:val="28"/>
        </w:rPr>
      </w:pPr>
    </w:p>
    <w:p w14:paraId="4BA4209A" w14:textId="77777777" w:rsidR="00486F19" w:rsidRDefault="00486F19">
      <w:pPr>
        <w:rPr>
          <w:caps/>
          <w:sz w:val="28"/>
        </w:rPr>
      </w:pPr>
    </w:p>
    <w:p w14:paraId="7283A190" w14:textId="77777777" w:rsidR="00486F19" w:rsidRDefault="00486F19">
      <w:pPr>
        <w:pStyle w:val="Nadpis2"/>
        <w:rPr>
          <w:caps/>
        </w:rPr>
      </w:pPr>
      <w:r>
        <w:rPr>
          <w:caps/>
        </w:rPr>
        <w:t>DOPLŇUJÍCÍ POZNÁMKY</w:t>
      </w:r>
    </w:p>
    <w:p w14:paraId="3EDA078D" w14:textId="77777777" w:rsidR="00486F19" w:rsidRDefault="00486F19"/>
    <w:p w14:paraId="08E77DCD" w14:textId="77777777" w:rsidR="00486F19" w:rsidRDefault="00486F19"/>
    <w:p w14:paraId="33D1DBFE" w14:textId="77777777" w:rsidR="00486F19" w:rsidRDefault="00486F19"/>
    <w:p w14:paraId="14F173CC" w14:textId="77777777" w:rsidR="00486F19" w:rsidRDefault="00486F19"/>
    <w:p w14:paraId="0DF40864" w14:textId="77777777" w:rsidR="00486F19" w:rsidRDefault="00486F19"/>
    <w:p w14:paraId="65F2AF67" w14:textId="77777777" w:rsidR="00486F19" w:rsidRDefault="00486F19"/>
    <w:p w14:paraId="2A4002C6" w14:textId="77777777" w:rsidR="00486F19" w:rsidRDefault="00486F19"/>
    <w:p w14:paraId="74B71F2C" w14:textId="77777777" w:rsidR="00486F19" w:rsidRDefault="00486F19"/>
    <w:p w14:paraId="3033D27F" w14:textId="77777777" w:rsidR="00486F19" w:rsidRDefault="00486F19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…………………………………………</w:t>
      </w:r>
    </w:p>
    <w:p w14:paraId="4F1F212F" w14:textId="77777777" w:rsidR="00486F19" w:rsidRDefault="00486F19"/>
    <w:p w14:paraId="7848FA1D" w14:textId="77777777" w:rsidR="00486F19" w:rsidRDefault="00486F19">
      <w:pPr>
        <w:rPr>
          <w:sz w:val="28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sz w:val="28"/>
        </w:rPr>
        <w:t>podpis studenta</w:t>
      </w:r>
    </w:p>
    <w:sectPr w:rsidR="00486F1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num w:numId="1">
    <w:abstractNumId w:val="0"/>
    <w:lvlOverride w:ilvl="0">
      <w:lvl w:ilvl="0">
        <w:start w:val="2"/>
        <w:numFmt w:val="bullet"/>
        <w:lvlText w:val="-"/>
        <w:legacy w:legacy="1" w:legacySpace="0" w:legacyIndent="390"/>
        <w:lvlJc w:val="left"/>
        <w:pPr>
          <w:ind w:left="390" w:hanging="390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ztDCwtDS3MDU1NjNS0lEKTi0uzszPAykwrAUAgjmi0ywAAAA="/>
  </w:docVars>
  <w:rsids>
    <w:rsidRoot w:val="00486F19"/>
    <w:rsid w:val="000E7078"/>
    <w:rsid w:val="00152E6E"/>
    <w:rsid w:val="00486F19"/>
    <w:rsid w:val="005C1F52"/>
    <w:rsid w:val="0071484B"/>
    <w:rsid w:val="00A72513"/>
    <w:rsid w:val="00AD4267"/>
    <w:rsid w:val="00B63A66"/>
    <w:rsid w:val="00BA152E"/>
    <w:rsid w:val="00FA15E7"/>
    <w:rsid w:val="00FF3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8454A5C"/>
  <w15:chartTrackingRefBased/>
  <w15:docId w15:val="{A84328F7-9FAC-4416-899F-849975563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1">
    <w:name w:val="heading 1"/>
    <w:basedOn w:val="Normln"/>
    <w:next w:val="Normln"/>
    <w:qFormat/>
    <w:pPr>
      <w:keepNext/>
      <w:outlineLvl w:val="0"/>
    </w:pPr>
    <w:rPr>
      <w:sz w:val="28"/>
    </w:rPr>
  </w:style>
  <w:style w:type="paragraph" w:styleId="Nadpis2">
    <w:name w:val="heading 2"/>
    <w:basedOn w:val="Normln"/>
    <w:next w:val="Normln"/>
    <w:qFormat/>
    <w:pPr>
      <w:keepNext/>
      <w:outlineLvl w:val="1"/>
    </w:pPr>
    <w:rPr>
      <w:b/>
      <w:bCs/>
      <w:sz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pPr>
      <w:widowControl w:val="0"/>
    </w:pPr>
    <w:rPr>
      <w:b/>
      <w:szCs w:val="20"/>
    </w:rPr>
  </w:style>
  <w:style w:type="paragraph" w:styleId="Textpoznpodarou">
    <w:name w:val="footnote text"/>
    <w:basedOn w:val="Normln"/>
    <w:semiHidden/>
    <w:pPr>
      <w:widowControl w:val="0"/>
    </w:pPr>
    <w:rPr>
      <w:sz w:val="20"/>
      <w:szCs w:val="20"/>
    </w:rPr>
  </w:style>
  <w:style w:type="paragraph" w:styleId="Nzev">
    <w:name w:val="Title"/>
    <w:basedOn w:val="Normln"/>
    <w:qFormat/>
    <w:pPr>
      <w:widowControl w:val="0"/>
      <w:jc w:val="center"/>
    </w:pPr>
    <w:rPr>
      <w:b/>
      <w:sz w:val="32"/>
      <w:szCs w:val="20"/>
    </w:rPr>
  </w:style>
  <w:style w:type="paragraph" w:styleId="Zkladntext2">
    <w:name w:val="Body Text 2"/>
    <w:basedOn w:val="Normln"/>
    <w:pPr>
      <w:spacing w:after="120" w:line="48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28F8AA96C012B4092EFA13C747EDD23" ma:contentTypeVersion="2" ma:contentTypeDescription="Vytvoří nový dokument" ma:contentTypeScope="" ma:versionID="d76d622098a23dce2bc2b403b6d19d3d">
  <xsd:schema xmlns:xsd="http://www.w3.org/2001/XMLSchema" xmlns:xs="http://www.w3.org/2001/XMLSchema" xmlns:p="http://schemas.microsoft.com/office/2006/metadata/properties" xmlns:ns2="afe20694-a027-4092-8679-ff2c60706a2d" targetNamespace="http://schemas.microsoft.com/office/2006/metadata/properties" ma:root="true" ma:fieldsID="625b6ddef4d7e423df8b49d8278677be" ns2:_="">
    <xsd:import namespace="afe20694-a027-4092-8679-ff2c60706a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e20694-a027-4092-8679-ff2c60706a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E332840-7EBB-4BF0-B67E-18312E09616C}"/>
</file>

<file path=customXml/itemProps2.xml><?xml version="1.0" encoding="utf-8"?>
<ds:datastoreItem xmlns:ds="http://schemas.openxmlformats.org/officeDocument/2006/customXml" ds:itemID="{7E8A8C11-6092-4F3E-B5DF-4231941264A6}"/>
</file>

<file path=customXml/itemProps3.xml><?xml version="1.0" encoding="utf-8"?>
<ds:datastoreItem xmlns:ds="http://schemas.openxmlformats.org/officeDocument/2006/customXml" ds:itemID="{B12F4E6D-3A11-4C9A-B8E5-700A43BE1FE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8</Words>
  <Characters>1469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ZÁZNAM Z HOSPITACE</vt:lpstr>
    </vt:vector>
  </TitlesOfParts>
  <Company/>
  <LinksUpToDate>false</LinksUpToDate>
  <CharactersWithSpaces>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ZNAM Z HOSPITACE</dc:title>
  <dc:subject/>
  <dc:creator>Liba</dc:creator>
  <cp:keywords/>
  <cp:lastModifiedBy>Dragon Tomas</cp:lastModifiedBy>
  <cp:revision>4</cp:revision>
  <dcterms:created xsi:type="dcterms:W3CDTF">2021-02-12T15:42:00Z</dcterms:created>
  <dcterms:modified xsi:type="dcterms:W3CDTF">2021-02-12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8F8AA96C012B4092EFA13C747EDD23</vt:lpwstr>
  </property>
</Properties>
</file>